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="108" w:tblpY="555"/>
        <w:tblW w:w="9468" w:type="dxa"/>
        <w:tblLook w:val="01E0" w:firstRow="1" w:lastRow="1" w:firstColumn="1" w:lastColumn="1" w:noHBand="0" w:noVBand="0"/>
      </w:tblPr>
      <w:tblGrid>
        <w:gridCol w:w="1322"/>
        <w:gridCol w:w="6475"/>
        <w:gridCol w:w="1671"/>
      </w:tblGrid>
      <w:tr w:rsidR="00DF3030" w:rsidRPr="00AC6652" w14:paraId="5EC0DEBF" w14:textId="77777777" w:rsidTr="00DF3030">
        <w:trPr>
          <w:trHeight w:val="1465"/>
        </w:trPr>
        <w:tc>
          <w:tcPr>
            <w:tcW w:w="1322" w:type="dxa"/>
            <w:vAlign w:val="center"/>
          </w:tcPr>
          <w:p w14:paraId="47114265" w14:textId="7E42F171" w:rsidR="00DF3030" w:rsidRPr="00AC6652" w:rsidRDefault="007B7B11" w:rsidP="002335C9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69356F70" wp14:editId="42011166">
                  <wp:extent cx="512064" cy="512064"/>
                  <wp:effectExtent l="0" t="0" r="2540" b="2540"/>
                  <wp:docPr id="1" name="Resim 1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5" w:type="dxa"/>
            <w:tcBorders>
              <w:right w:val="single" w:sz="6" w:space="0" w:color="999999"/>
            </w:tcBorders>
            <w:vAlign w:val="center"/>
          </w:tcPr>
          <w:p w14:paraId="7C2CEE70" w14:textId="3A1291E3" w:rsidR="00DF3030" w:rsidRPr="003B792D" w:rsidRDefault="007B7B11" w:rsidP="007B7B11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BANDIRMA ONYEDİ EYLÜL</w:t>
            </w:r>
            <w:r w:rsidR="00DF3030">
              <w:rPr>
                <w:rFonts w:asciiTheme="minorHAnsi" w:hAnsiTheme="minorHAnsi" w:cs="Arial"/>
                <w:b/>
              </w:rPr>
              <w:t xml:space="preserve"> ÜNİVERSİTESİ</w:t>
            </w:r>
          </w:p>
          <w:p w14:paraId="62C42A82" w14:textId="7350349E" w:rsidR="00DF3030" w:rsidRDefault="007B7B11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SAĞLIK HİZMETLERİ</w:t>
            </w:r>
            <w:r w:rsidR="00DF3030">
              <w:rPr>
                <w:rFonts w:asciiTheme="minorHAnsi" w:hAnsiTheme="minorHAnsi" w:cs="Arial"/>
                <w:b/>
              </w:rPr>
              <w:t xml:space="preserve"> MESLEK YÜKSEKOKULU</w:t>
            </w:r>
          </w:p>
          <w:p w14:paraId="372A4AFD" w14:textId="4E5A0928" w:rsidR="00B057D4" w:rsidRPr="003B792D" w:rsidRDefault="00C07828" w:rsidP="0075412D">
            <w:pPr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TIBBİ HİZMETLER VE TEKNİKLER </w:t>
            </w:r>
            <w:r w:rsidR="00B057D4">
              <w:rPr>
                <w:rFonts w:asciiTheme="minorHAnsi" w:hAnsiTheme="minorHAnsi" w:cs="Arial"/>
                <w:b/>
              </w:rPr>
              <w:t>BÖLÜMÜ</w:t>
            </w:r>
          </w:p>
          <w:p w14:paraId="1A9FA5C1" w14:textId="295CFC24" w:rsidR="00DF3030" w:rsidRPr="003B792D" w:rsidRDefault="007B7B11" w:rsidP="0075412D">
            <w:pPr>
              <w:pStyle w:val="stBilgi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UYGULAMALI EĞİTİMLER</w:t>
            </w:r>
            <w:r w:rsidR="00DF3030">
              <w:rPr>
                <w:rFonts w:asciiTheme="minorHAnsi" w:hAnsiTheme="minorHAnsi" w:cs="Arial"/>
                <w:b/>
              </w:rPr>
              <w:t xml:space="preserve"> KOMİSYONU</w:t>
            </w:r>
          </w:p>
          <w:p w14:paraId="79A69F7F" w14:textId="5E82AFD8" w:rsidR="00DF3030" w:rsidRPr="00AC6652" w:rsidRDefault="00DF3030" w:rsidP="0075412D">
            <w:pPr>
              <w:pStyle w:val="stbilgi1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İŞYERİ EĞİTİMİ </w:t>
            </w:r>
            <w:r w:rsidR="007B7B11">
              <w:rPr>
                <w:rFonts w:asciiTheme="minorHAnsi" w:hAnsiTheme="minorHAnsi" w:cs="Arial"/>
                <w:b/>
              </w:rPr>
              <w:t>HAFTALIK</w:t>
            </w:r>
            <w:r>
              <w:rPr>
                <w:rFonts w:asciiTheme="minorHAnsi" w:hAnsiTheme="minorHAnsi" w:cs="Arial"/>
                <w:b/>
              </w:rPr>
              <w:t xml:space="preserve"> RAPOR</w:t>
            </w:r>
          </w:p>
        </w:tc>
        <w:tc>
          <w:tcPr>
            <w:tcW w:w="1671" w:type="dxa"/>
            <w:tcBorders>
              <w:top w:val="single" w:sz="6" w:space="0" w:color="999999"/>
              <w:left w:val="single" w:sz="6" w:space="0" w:color="999999"/>
              <w:right w:val="single" w:sz="12" w:space="0" w:color="auto"/>
            </w:tcBorders>
            <w:vAlign w:val="center"/>
          </w:tcPr>
          <w:p w14:paraId="0841C8CC" w14:textId="067BB7C6" w:rsidR="00DF3030" w:rsidRPr="00AC6652" w:rsidRDefault="007B7B11" w:rsidP="00600EC8">
            <w:pPr>
              <w:pStyle w:val="stbilgi1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A04C8">
              <w:rPr>
                <w:b/>
                <w:noProof/>
              </w:rPr>
              <w:drawing>
                <wp:inline distT="0" distB="0" distL="0" distR="0" wp14:anchorId="5345D622" wp14:editId="3934C0D3">
                  <wp:extent cx="512064" cy="512064"/>
                  <wp:effectExtent l="0" t="0" r="2540" b="2540"/>
                  <wp:docPr id="2" name="Resim 2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2E3EC6" w14:textId="77777777" w:rsidR="00100A8F" w:rsidRPr="00AC6652" w:rsidRDefault="00100A8F">
      <w:pPr>
        <w:rPr>
          <w:rFonts w:asciiTheme="minorHAnsi" w:hAnsiTheme="minorHAnsi"/>
        </w:rPr>
      </w:pPr>
    </w:p>
    <w:p w14:paraId="112AEF4D" w14:textId="77777777" w:rsidR="00100A8F" w:rsidRPr="00AC6652" w:rsidRDefault="00100A8F">
      <w:pPr>
        <w:rPr>
          <w:rFonts w:asciiTheme="minorHAnsi" w:hAnsiTheme="minorHAnsi"/>
        </w:rPr>
      </w:pPr>
    </w:p>
    <w:p w14:paraId="372B0762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5529"/>
        <w:gridCol w:w="3026"/>
        <w:gridCol w:w="1051"/>
      </w:tblGrid>
      <w:tr w:rsidR="00DF3030" w:rsidRPr="00AC6652" w14:paraId="6BF535EF" w14:textId="77777777" w:rsidTr="002723FE">
        <w:trPr>
          <w:trHeight w:val="201"/>
        </w:trPr>
        <w:tc>
          <w:tcPr>
            <w:tcW w:w="5529" w:type="dxa"/>
            <w:tcBorders>
              <w:top w:val="single" w:sz="4" w:space="0" w:color="C0C0C0"/>
              <w:left w:val="nil"/>
              <w:bottom w:val="single" w:sz="12" w:space="0" w:color="000000"/>
              <w:right w:val="single" w:sz="12" w:space="0" w:color="000000"/>
            </w:tcBorders>
          </w:tcPr>
          <w:p w14:paraId="62DA2DA5" w14:textId="77777777" w:rsidR="00DF3030" w:rsidRPr="007B7B11" w:rsidRDefault="007B7B11" w:rsidP="005F7766">
            <w:pPr>
              <w:rPr>
                <w:rFonts w:asciiTheme="minorHAnsi" w:hAnsiTheme="minorHAnsi" w:cs="Arial"/>
                <w:b/>
              </w:rPr>
            </w:pPr>
            <w:r w:rsidRPr="007B7B11">
              <w:rPr>
                <w:rFonts w:asciiTheme="minorHAnsi" w:hAnsiTheme="minorHAnsi" w:cs="Arial"/>
                <w:b/>
              </w:rPr>
              <w:t>Öğrencinin Adı Soyadı:</w:t>
            </w:r>
          </w:p>
          <w:p w14:paraId="08C70D1A" w14:textId="0D3DFDB8" w:rsidR="007B7B11" w:rsidRPr="00AC6652" w:rsidRDefault="007B7B11" w:rsidP="005F7766">
            <w:pPr>
              <w:rPr>
                <w:rFonts w:asciiTheme="minorHAnsi" w:hAnsiTheme="minorHAnsi" w:cs="Arial"/>
                <w:b/>
                <w:color w:val="A6A6A6" w:themeColor="background1" w:themeShade="A6"/>
              </w:rPr>
            </w:pPr>
            <w:r w:rsidRPr="007B7B11">
              <w:rPr>
                <w:rFonts w:asciiTheme="minorHAnsi" w:hAnsiTheme="minorHAnsi" w:cs="Arial"/>
                <w:b/>
              </w:rPr>
              <w:t>Kurum/İşletme Adı:</w:t>
            </w:r>
          </w:p>
        </w:tc>
        <w:tc>
          <w:tcPr>
            <w:tcW w:w="30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4E5165" w14:textId="4EF55CF5" w:rsidR="00DF3030" w:rsidRPr="00AC6652" w:rsidRDefault="000E1108" w:rsidP="00DF303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.</w:t>
            </w:r>
            <w:r w:rsidR="00A75CDD">
              <w:rPr>
                <w:rFonts w:asciiTheme="minorHAnsi" w:hAnsiTheme="minorHAnsi" w:cs="Arial"/>
              </w:rPr>
              <w:t>.</w:t>
            </w:r>
            <w:r>
              <w:rPr>
                <w:rFonts w:asciiTheme="minorHAnsi" w:hAnsiTheme="minorHAnsi" w:cs="Arial"/>
              </w:rPr>
              <w:t>.….</w:t>
            </w:r>
            <w:r w:rsidR="00A75CDD">
              <w:rPr>
                <w:rFonts w:asciiTheme="minorHAnsi" w:hAnsiTheme="minorHAnsi" w:cs="Arial"/>
              </w:rPr>
              <w:t>/</w:t>
            </w:r>
            <w:r>
              <w:rPr>
                <w:rFonts w:asciiTheme="minorHAnsi" w:hAnsiTheme="minorHAnsi" w:cs="Arial"/>
              </w:rPr>
              <w:t>…..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2723FE">
              <w:rPr>
                <w:rFonts w:asciiTheme="minorHAnsi" w:hAnsiTheme="minorHAnsi" w:cs="Arial"/>
              </w:rPr>
              <w:t>Şubat</w:t>
            </w:r>
            <w:r w:rsidR="007B7B11">
              <w:rPr>
                <w:rFonts w:asciiTheme="minorHAnsi" w:hAnsiTheme="minorHAnsi" w:cs="Arial"/>
              </w:rPr>
              <w:t xml:space="preserve"> </w:t>
            </w:r>
            <w:r w:rsidR="00DF3030">
              <w:rPr>
                <w:rFonts w:asciiTheme="minorHAnsi" w:hAnsiTheme="minorHAnsi" w:cs="Arial"/>
              </w:rPr>
              <w:t>202</w:t>
            </w:r>
            <w:r w:rsidR="00FF1CE6">
              <w:rPr>
                <w:rFonts w:asciiTheme="minorHAnsi" w:hAnsiTheme="minorHAnsi" w:cs="Arial"/>
              </w:rPr>
              <w:t>4</w:t>
            </w:r>
            <w:r w:rsidR="002723FE">
              <w:rPr>
                <w:rFonts w:asciiTheme="minorHAnsi" w:hAnsiTheme="minorHAnsi" w:cs="Arial"/>
              </w:rPr>
              <w:t xml:space="preserve"> </w:t>
            </w:r>
            <w:r w:rsidR="007B7B11">
              <w:rPr>
                <w:rFonts w:asciiTheme="minorHAnsi" w:hAnsiTheme="minorHAnsi" w:cs="Arial"/>
              </w:rPr>
              <w:t>Haftası</w:t>
            </w:r>
          </w:p>
        </w:tc>
        <w:tc>
          <w:tcPr>
            <w:tcW w:w="10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2957D4F" w14:textId="77777777" w:rsidR="00DF3030" w:rsidRPr="00AC6652" w:rsidRDefault="00DF3030" w:rsidP="00FE58F2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ayfa: 1</w:t>
            </w:r>
          </w:p>
        </w:tc>
      </w:tr>
    </w:tbl>
    <w:p w14:paraId="392303F1" w14:textId="6D284064" w:rsidR="00100A8F" w:rsidRDefault="00100A8F" w:rsidP="002335C9">
      <w:pPr>
        <w:rPr>
          <w:rFonts w:asciiTheme="minorHAnsi" w:hAnsiTheme="minorHAnsi"/>
        </w:rPr>
      </w:pPr>
    </w:p>
    <w:p w14:paraId="3C3B3C15" w14:textId="1B0D8C8F" w:rsidR="007B7B11" w:rsidRDefault="007B7B11" w:rsidP="002335C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r haftalık süreçte </w:t>
      </w:r>
      <w:r w:rsidR="002308AE">
        <w:rPr>
          <w:rFonts w:asciiTheme="minorHAnsi" w:hAnsiTheme="minorHAnsi"/>
        </w:rPr>
        <w:t>yapılan faaliyetleri yazınız.</w:t>
      </w:r>
    </w:p>
    <w:p w14:paraId="71D60A4F" w14:textId="77777777" w:rsidR="002308AE" w:rsidRPr="00AC6652" w:rsidRDefault="002308AE" w:rsidP="002335C9">
      <w:pPr>
        <w:rPr>
          <w:rFonts w:asciiTheme="minorHAnsi" w:hAnsiTheme="minorHAnsi"/>
          <w:vanish/>
        </w:rPr>
      </w:pPr>
    </w:p>
    <w:p w14:paraId="0F5B009B" w14:textId="77777777" w:rsidR="00100A8F" w:rsidRPr="00AC6652" w:rsidRDefault="00100A8F" w:rsidP="00F465AD">
      <w:pPr>
        <w:shd w:val="clear" w:color="auto" w:fill="FFFFFF"/>
        <w:rPr>
          <w:rFonts w:asciiTheme="minorHAnsi" w:hAnsiTheme="minorHAnsi" w:cs="Arial"/>
        </w:rPr>
      </w:pPr>
    </w:p>
    <w:p w14:paraId="2C119B66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3A8367A1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5E2B6194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414B5FA7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03A1714C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3842C1A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609CC3D3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p w14:paraId="79116272" w14:textId="77777777" w:rsidR="007549E5" w:rsidRDefault="007549E5" w:rsidP="000C1752">
      <w:pPr>
        <w:rPr>
          <w:rFonts w:asciiTheme="minorHAnsi" w:hAnsiTheme="minorHAnsi" w:cs="Arial"/>
          <w:color w:val="A6A6A6" w:themeColor="background1" w:themeShade="A6"/>
          <w:sz w:val="20"/>
          <w:szCs w:val="20"/>
        </w:rPr>
      </w:pPr>
    </w:p>
    <w:tbl>
      <w:tblPr>
        <w:tblpPr w:leftFromText="141" w:rightFromText="141" w:vertAnchor="page" w:horzAnchor="margin" w:tblpY="14536"/>
        <w:tblW w:w="0" w:type="auto"/>
        <w:tblLayout w:type="fixed"/>
        <w:tblLook w:val="01E0" w:firstRow="1" w:lastRow="1" w:firstColumn="1" w:lastColumn="1" w:noHBand="0" w:noVBand="0"/>
      </w:tblPr>
      <w:tblGrid>
        <w:gridCol w:w="4957"/>
        <w:gridCol w:w="4526"/>
      </w:tblGrid>
      <w:tr w:rsidR="007549E5" w:rsidRPr="00F3249C" w14:paraId="68E65C3B" w14:textId="77777777" w:rsidTr="00590270">
        <w:trPr>
          <w:trHeight w:val="45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4" w:space="0" w:color="999999"/>
              <w:right w:val="single" w:sz="6" w:space="0" w:color="999999"/>
            </w:tcBorders>
            <w:shd w:val="clear" w:color="auto" w:fill="auto"/>
            <w:vAlign w:val="center"/>
          </w:tcPr>
          <w:p w14:paraId="2AFAA5BA" w14:textId="77777777" w:rsidR="007549E5" w:rsidRPr="003E1374" w:rsidRDefault="008949FA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>
              <w:rPr>
                <w:rFonts w:ascii="Calibri" w:hAnsi="Calibri" w:cs="Arial"/>
                <w:b/>
                <w:color w:val="000000" w:themeColor="text1"/>
              </w:rPr>
              <w:t>ÖĞRENCİ</w:t>
            </w:r>
            <w:r w:rsidR="00A13F03">
              <w:rPr>
                <w:rFonts w:ascii="Calibri" w:hAnsi="Calibri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4" w:space="0" w:color="999999"/>
              <w:right w:val="single" w:sz="12" w:space="0" w:color="auto"/>
            </w:tcBorders>
            <w:shd w:val="clear" w:color="auto" w:fill="auto"/>
            <w:vAlign w:val="center"/>
          </w:tcPr>
          <w:p w14:paraId="6CB4A337" w14:textId="77777777" w:rsidR="007549E5" w:rsidRPr="003E1374" w:rsidRDefault="007549E5" w:rsidP="00590270">
            <w:pPr>
              <w:jc w:val="center"/>
              <w:rPr>
                <w:rFonts w:ascii="Calibri" w:hAnsi="Calibri" w:cs="Arial"/>
                <w:b/>
                <w:color w:val="000000" w:themeColor="text1"/>
              </w:rPr>
            </w:pPr>
            <w:r w:rsidRPr="003E1374">
              <w:rPr>
                <w:rFonts w:ascii="Calibri" w:hAnsi="Calibri" w:cs="Arial"/>
                <w:b/>
                <w:color w:val="000000" w:themeColor="text1"/>
              </w:rPr>
              <w:t>İŞYERİ EĞİTİM YETKİLİSİ</w:t>
            </w:r>
          </w:p>
        </w:tc>
      </w:tr>
      <w:tr w:rsidR="007549E5" w:rsidRPr="00F3249C" w14:paraId="4A3FBDC7" w14:textId="77777777" w:rsidTr="00590270">
        <w:trPr>
          <w:cantSplit/>
          <w:trHeight w:val="794"/>
        </w:trPr>
        <w:tc>
          <w:tcPr>
            <w:tcW w:w="4957" w:type="dxa"/>
            <w:tcBorders>
              <w:top w:val="single" w:sz="4" w:space="0" w:color="999999"/>
              <w:left w:val="single" w:sz="12" w:space="0" w:color="auto"/>
              <w:bottom w:val="single" w:sz="6" w:space="0" w:color="999999"/>
              <w:right w:val="single" w:sz="6" w:space="0" w:color="999999"/>
            </w:tcBorders>
            <w:vAlign w:val="center"/>
          </w:tcPr>
          <w:p w14:paraId="686D28F6" w14:textId="002700A4" w:rsidR="007549E5" w:rsidRPr="00F3249C" w:rsidRDefault="006A01CD" w:rsidP="00590270">
            <w:pPr>
              <w:jc w:val="center"/>
              <w:rPr>
                <w:rFonts w:ascii="Calibri" w:hAnsi="Calibri" w:cs="Arial"/>
                <w:color w:val="C0C0C0"/>
              </w:rPr>
            </w:pPr>
            <w:r w:rsidRPr="006A01CD">
              <w:rPr>
                <w:rFonts w:ascii="Calibri" w:hAnsi="Calibri" w:cs="Arial"/>
                <w:b/>
                <w:color w:val="C0C0C0"/>
              </w:rPr>
              <w:t>Onay (İmza)</w:t>
            </w:r>
          </w:p>
        </w:tc>
        <w:tc>
          <w:tcPr>
            <w:tcW w:w="4526" w:type="dxa"/>
            <w:tcBorders>
              <w:top w:val="single" w:sz="4" w:space="0" w:color="999999"/>
              <w:left w:val="single" w:sz="6" w:space="0" w:color="999999"/>
              <w:bottom w:val="single" w:sz="6" w:space="0" w:color="999999"/>
              <w:right w:val="single" w:sz="12" w:space="0" w:color="auto"/>
            </w:tcBorders>
            <w:vAlign w:val="center"/>
          </w:tcPr>
          <w:p w14:paraId="3EC943ED" w14:textId="77777777" w:rsidR="007549E5" w:rsidRPr="009A09E9" w:rsidRDefault="007549E5" w:rsidP="00590270">
            <w:pPr>
              <w:jc w:val="center"/>
              <w:rPr>
                <w:rFonts w:ascii="Calibri" w:hAnsi="Calibri" w:cs="Arial"/>
                <w:b/>
                <w:color w:val="C0C0C0"/>
              </w:rPr>
            </w:pPr>
            <w:r w:rsidRPr="009A09E9">
              <w:rPr>
                <w:rFonts w:ascii="Calibri" w:hAnsi="Calibri" w:cs="Arial"/>
                <w:b/>
                <w:color w:val="C0C0C0"/>
              </w:rPr>
              <w:t>Onay (İmza &amp; Kaşe)</w:t>
            </w:r>
          </w:p>
        </w:tc>
      </w:tr>
      <w:tr w:rsidR="007549E5" w:rsidRPr="00F3249C" w14:paraId="75C43C36" w14:textId="77777777" w:rsidTr="00590270">
        <w:trPr>
          <w:trHeight w:val="454"/>
        </w:trPr>
        <w:tc>
          <w:tcPr>
            <w:tcW w:w="4957" w:type="dxa"/>
            <w:tcBorders>
              <w:top w:val="single" w:sz="6" w:space="0" w:color="999999"/>
              <w:left w:val="single" w:sz="12" w:space="0" w:color="auto"/>
              <w:bottom w:val="single" w:sz="12" w:space="0" w:color="auto"/>
              <w:right w:val="single" w:sz="6" w:space="0" w:color="999999"/>
            </w:tcBorders>
          </w:tcPr>
          <w:p w14:paraId="0A605D9A" w14:textId="1EB2810F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FF1CE6">
              <w:rPr>
                <w:rFonts w:ascii="Calibri" w:hAnsi="Calibri" w:cs="Arial"/>
              </w:rPr>
              <w:t>4</w:t>
            </w:r>
          </w:p>
        </w:tc>
        <w:tc>
          <w:tcPr>
            <w:tcW w:w="4526" w:type="dxa"/>
            <w:tcBorders>
              <w:top w:val="single" w:sz="6" w:space="0" w:color="999999"/>
              <w:left w:val="single" w:sz="6" w:space="0" w:color="999999"/>
              <w:bottom w:val="single" w:sz="12" w:space="0" w:color="auto"/>
              <w:right w:val="single" w:sz="12" w:space="0" w:color="auto"/>
            </w:tcBorders>
          </w:tcPr>
          <w:p w14:paraId="2DF39C69" w14:textId="4A56041D" w:rsidR="007549E5" w:rsidRPr="00F3249C" w:rsidRDefault="007549E5" w:rsidP="00590270">
            <w:pPr>
              <w:jc w:val="center"/>
              <w:rPr>
                <w:rFonts w:ascii="Calibri" w:hAnsi="Calibri" w:cs="Arial"/>
              </w:rPr>
            </w:pPr>
            <w:r w:rsidRPr="00F3249C">
              <w:rPr>
                <w:rFonts w:ascii="Calibri" w:hAnsi="Calibri" w:cs="Arial"/>
              </w:rPr>
              <w:t>/   /</w:t>
            </w:r>
            <w:r>
              <w:rPr>
                <w:rFonts w:ascii="Calibri" w:hAnsi="Calibri" w:cs="Arial"/>
              </w:rPr>
              <w:t>202</w:t>
            </w:r>
            <w:r w:rsidR="00FF1CE6">
              <w:rPr>
                <w:rFonts w:ascii="Calibri" w:hAnsi="Calibri" w:cs="Arial"/>
              </w:rPr>
              <w:t>4</w:t>
            </w:r>
            <w:bookmarkStart w:id="0" w:name="_GoBack"/>
            <w:bookmarkEnd w:id="0"/>
          </w:p>
        </w:tc>
      </w:tr>
    </w:tbl>
    <w:p w14:paraId="0446DC2E" w14:textId="77777777" w:rsidR="007549E5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p w14:paraId="2D798E3B" w14:textId="77777777" w:rsidR="007549E5" w:rsidRPr="00AC6652" w:rsidRDefault="007549E5" w:rsidP="000C1752">
      <w:pPr>
        <w:rPr>
          <w:rFonts w:asciiTheme="minorHAnsi" w:hAnsiTheme="minorHAnsi"/>
          <w:color w:val="A6A6A6" w:themeColor="background1" w:themeShade="A6"/>
        </w:rPr>
      </w:pPr>
    </w:p>
    <w:sectPr w:rsidR="007549E5" w:rsidRPr="00AC6652" w:rsidSect="00374C57">
      <w:pgSz w:w="11906" w:h="16838" w:code="9"/>
      <w:pgMar w:top="180" w:right="567" w:bottom="289" w:left="1701" w:header="28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886CB" w14:textId="77777777" w:rsidR="00286CEF" w:rsidRDefault="00286CEF">
      <w:r>
        <w:separator/>
      </w:r>
    </w:p>
  </w:endnote>
  <w:endnote w:type="continuationSeparator" w:id="0">
    <w:p w14:paraId="6B01EF78" w14:textId="77777777" w:rsidR="00286CEF" w:rsidRDefault="00286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FD132" w14:textId="77777777" w:rsidR="00286CEF" w:rsidRDefault="00286CEF">
      <w:r>
        <w:separator/>
      </w:r>
    </w:p>
  </w:footnote>
  <w:footnote w:type="continuationSeparator" w:id="0">
    <w:p w14:paraId="0A9EEE24" w14:textId="77777777" w:rsidR="00286CEF" w:rsidRDefault="00286C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rAwtjQwtbQ0MTZU0lEKTi0uzszPAykwqQUAoYcy/SwAAAA="/>
  </w:docVars>
  <w:rsids>
    <w:rsidRoot w:val="006715EF"/>
    <w:rsid w:val="00003167"/>
    <w:rsid w:val="00006090"/>
    <w:rsid w:val="00010A7D"/>
    <w:rsid w:val="00011CFB"/>
    <w:rsid w:val="000302C5"/>
    <w:rsid w:val="00073FE9"/>
    <w:rsid w:val="0007426B"/>
    <w:rsid w:val="00080C1D"/>
    <w:rsid w:val="0008740A"/>
    <w:rsid w:val="00096890"/>
    <w:rsid w:val="000A6E19"/>
    <w:rsid w:val="000B5CB3"/>
    <w:rsid w:val="000B7673"/>
    <w:rsid w:val="000C1752"/>
    <w:rsid w:val="000C413F"/>
    <w:rsid w:val="000C5C78"/>
    <w:rsid w:val="000E1108"/>
    <w:rsid w:val="000F010A"/>
    <w:rsid w:val="00100A8F"/>
    <w:rsid w:val="0010745F"/>
    <w:rsid w:val="00112F0C"/>
    <w:rsid w:val="00117ACD"/>
    <w:rsid w:val="001327D8"/>
    <w:rsid w:val="00140ACB"/>
    <w:rsid w:val="001513AE"/>
    <w:rsid w:val="00164E2E"/>
    <w:rsid w:val="00181022"/>
    <w:rsid w:val="00185077"/>
    <w:rsid w:val="001A2AF2"/>
    <w:rsid w:val="001E4FD8"/>
    <w:rsid w:val="001F3302"/>
    <w:rsid w:val="00203F91"/>
    <w:rsid w:val="00211107"/>
    <w:rsid w:val="0022313B"/>
    <w:rsid w:val="002267ED"/>
    <w:rsid w:val="002308AE"/>
    <w:rsid w:val="002335C9"/>
    <w:rsid w:val="00260122"/>
    <w:rsid w:val="00271434"/>
    <w:rsid w:val="002723FE"/>
    <w:rsid w:val="002741F9"/>
    <w:rsid w:val="00285133"/>
    <w:rsid w:val="00286CEF"/>
    <w:rsid w:val="002C756C"/>
    <w:rsid w:val="002D50E6"/>
    <w:rsid w:val="002D5DA7"/>
    <w:rsid w:val="002E1256"/>
    <w:rsid w:val="002E1E2A"/>
    <w:rsid w:val="002F1E04"/>
    <w:rsid w:val="003205B5"/>
    <w:rsid w:val="00335102"/>
    <w:rsid w:val="00341665"/>
    <w:rsid w:val="00341F01"/>
    <w:rsid w:val="003449D9"/>
    <w:rsid w:val="0036729F"/>
    <w:rsid w:val="003746DA"/>
    <w:rsid w:val="00374C57"/>
    <w:rsid w:val="00386CF7"/>
    <w:rsid w:val="003923FF"/>
    <w:rsid w:val="003A2ED8"/>
    <w:rsid w:val="003B0578"/>
    <w:rsid w:val="003C360F"/>
    <w:rsid w:val="003E1374"/>
    <w:rsid w:val="003E774D"/>
    <w:rsid w:val="003F3996"/>
    <w:rsid w:val="004000ED"/>
    <w:rsid w:val="00410116"/>
    <w:rsid w:val="004107E8"/>
    <w:rsid w:val="00410EFE"/>
    <w:rsid w:val="004207FB"/>
    <w:rsid w:val="00430966"/>
    <w:rsid w:val="00434229"/>
    <w:rsid w:val="00446D4F"/>
    <w:rsid w:val="004545DF"/>
    <w:rsid w:val="00455209"/>
    <w:rsid w:val="004568A9"/>
    <w:rsid w:val="00460063"/>
    <w:rsid w:val="004606BD"/>
    <w:rsid w:val="00465F03"/>
    <w:rsid w:val="00466F34"/>
    <w:rsid w:val="004709B5"/>
    <w:rsid w:val="004749ED"/>
    <w:rsid w:val="00496287"/>
    <w:rsid w:val="004A18DB"/>
    <w:rsid w:val="004A7BF2"/>
    <w:rsid w:val="004B30B1"/>
    <w:rsid w:val="004D4AA2"/>
    <w:rsid w:val="004D6A7B"/>
    <w:rsid w:val="00511EC3"/>
    <w:rsid w:val="0052263F"/>
    <w:rsid w:val="00522A8F"/>
    <w:rsid w:val="00542012"/>
    <w:rsid w:val="00542F5B"/>
    <w:rsid w:val="00590270"/>
    <w:rsid w:val="00593457"/>
    <w:rsid w:val="005A1B10"/>
    <w:rsid w:val="005A1FD1"/>
    <w:rsid w:val="005A2600"/>
    <w:rsid w:val="005A67DF"/>
    <w:rsid w:val="005B0C03"/>
    <w:rsid w:val="005C4987"/>
    <w:rsid w:val="005C49E8"/>
    <w:rsid w:val="005D709C"/>
    <w:rsid w:val="005E033E"/>
    <w:rsid w:val="005E2A8D"/>
    <w:rsid w:val="005E7713"/>
    <w:rsid w:val="005F7766"/>
    <w:rsid w:val="00600EC8"/>
    <w:rsid w:val="00621AD8"/>
    <w:rsid w:val="006715EF"/>
    <w:rsid w:val="00683BE6"/>
    <w:rsid w:val="00684393"/>
    <w:rsid w:val="006A01CD"/>
    <w:rsid w:val="006A31F1"/>
    <w:rsid w:val="006A740E"/>
    <w:rsid w:val="006D00EF"/>
    <w:rsid w:val="006D0AC4"/>
    <w:rsid w:val="006E7A4C"/>
    <w:rsid w:val="0070267F"/>
    <w:rsid w:val="007110F1"/>
    <w:rsid w:val="007124A0"/>
    <w:rsid w:val="007221DB"/>
    <w:rsid w:val="00732333"/>
    <w:rsid w:val="0074293A"/>
    <w:rsid w:val="0075412D"/>
    <w:rsid w:val="007549E5"/>
    <w:rsid w:val="00762236"/>
    <w:rsid w:val="00762FE2"/>
    <w:rsid w:val="007967FB"/>
    <w:rsid w:val="007B7B11"/>
    <w:rsid w:val="007C0A1E"/>
    <w:rsid w:val="007D715E"/>
    <w:rsid w:val="007F7CCC"/>
    <w:rsid w:val="00810DBE"/>
    <w:rsid w:val="00811736"/>
    <w:rsid w:val="00825348"/>
    <w:rsid w:val="00852E82"/>
    <w:rsid w:val="0085566F"/>
    <w:rsid w:val="008601A4"/>
    <w:rsid w:val="00862852"/>
    <w:rsid w:val="00872ED2"/>
    <w:rsid w:val="008949FA"/>
    <w:rsid w:val="008C71DD"/>
    <w:rsid w:val="008C7ACA"/>
    <w:rsid w:val="008D16C1"/>
    <w:rsid w:val="008E45AD"/>
    <w:rsid w:val="008E7E58"/>
    <w:rsid w:val="00901729"/>
    <w:rsid w:val="00910D65"/>
    <w:rsid w:val="009146B6"/>
    <w:rsid w:val="009301D7"/>
    <w:rsid w:val="00934DB1"/>
    <w:rsid w:val="009375DD"/>
    <w:rsid w:val="00952BF1"/>
    <w:rsid w:val="00953AD6"/>
    <w:rsid w:val="009547B8"/>
    <w:rsid w:val="00971469"/>
    <w:rsid w:val="00975601"/>
    <w:rsid w:val="00987743"/>
    <w:rsid w:val="009971EC"/>
    <w:rsid w:val="009C1E85"/>
    <w:rsid w:val="009C5DF7"/>
    <w:rsid w:val="009F16B8"/>
    <w:rsid w:val="009F16D2"/>
    <w:rsid w:val="00A102F5"/>
    <w:rsid w:val="00A13F03"/>
    <w:rsid w:val="00A307D2"/>
    <w:rsid w:val="00A41326"/>
    <w:rsid w:val="00A415B2"/>
    <w:rsid w:val="00A47A7F"/>
    <w:rsid w:val="00A75CDD"/>
    <w:rsid w:val="00A75E15"/>
    <w:rsid w:val="00A97BD8"/>
    <w:rsid w:val="00AC6652"/>
    <w:rsid w:val="00AF38D8"/>
    <w:rsid w:val="00B05399"/>
    <w:rsid w:val="00B057D4"/>
    <w:rsid w:val="00B12E7D"/>
    <w:rsid w:val="00B22EE9"/>
    <w:rsid w:val="00B6260D"/>
    <w:rsid w:val="00B84DBB"/>
    <w:rsid w:val="00B85B59"/>
    <w:rsid w:val="00BC0BE2"/>
    <w:rsid w:val="00BC5E62"/>
    <w:rsid w:val="00BF0287"/>
    <w:rsid w:val="00BF7664"/>
    <w:rsid w:val="00C06890"/>
    <w:rsid w:val="00C07828"/>
    <w:rsid w:val="00C1003D"/>
    <w:rsid w:val="00C1497D"/>
    <w:rsid w:val="00C15CBC"/>
    <w:rsid w:val="00C534CC"/>
    <w:rsid w:val="00C53838"/>
    <w:rsid w:val="00C552DA"/>
    <w:rsid w:val="00C57BFB"/>
    <w:rsid w:val="00C7305F"/>
    <w:rsid w:val="00C77EAF"/>
    <w:rsid w:val="00C83724"/>
    <w:rsid w:val="00C85E95"/>
    <w:rsid w:val="00C9282A"/>
    <w:rsid w:val="00CC45B0"/>
    <w:rsid w:val="00D239F5"/>
    <w:rsid w:val="00D26B8B"/>
    <w:rsid w:val="00D3065E"/>
    <w:rsid w:val="00D50AB9"/>
    <w:rsid w:val="00D54610"/>
    <w:rsid w:val="00D56CAA"/>
    <w:rsid w:val="00D6323D"/>
    <w:rsid w:val="00D66469"/>
    <w:rsid w:val="00D76F52"/>
    <w:rsid w:val="00D7790D"/>
    <w:rsid w:val="00D92E89"/>
    <w:rsid w:val="00DA6FBA"/>
    <w:rsid w:val="00DD4D9F"/>
    <w:rsid w:val="00DF2043"/>
    <w:rsid w:val="00DF3030"/>
    <w:rsid w:val="00DF74E7"/>
    <w:rsid w:val="00E02D1B"/>
    <w:rsid w:val="00E149DC"/>
    <w:rsid w:val="00E329A9"/>
    <w:rsid w:val="00E34700"/>
    <w:rsid w:val="00E351E9"/>
    <w:rsid w:val="00E37D12"/>
    <w:rsid w:val="00E53731"/>
    <w:rsid w:val="00E67DC2"/>
    <w:rsid w:val="00E73A10"/>
    <w:rsid w:val="00E83F4C"/>
    <w:rsid w:val="00E95DF9"/>
    <w:rsid w:val="00EB6406"/>
    <w:rsid w:val="00EC1FCF"/>
    <w:rsid w:val="00ED09E7"/>
    <w:rsid w:val="00ED1742"/>
    <w:rsid w:val="00ED683E"/>
    <w:rsid w:val="00F07DBB"/>
    <w:rsid w:val="00F20425"/>
    <w:rsid w:val="00F242C9"/>
    <w:rsid w:val="00F374E1"/>
    <w:rsid w:val="00F42FCB"/>
    <w:rsid w:val="00F465AD"/>
    <w:rsid w:val="00F60DB1"/>
    <w:rsid w:val="00F62C49"/>
    <w:rsid w:val="00F85127"/>
    <w:rsid w:val="00FD0440"/>
    <w:rsid w:val="00FE58F2"/>
    <w:rsid w:val="00FF1CE6"/>
    <w:rsid w:val="00FF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3AC4954"/>
  <w15:chartTrackingRefBased/>
  <w15:docId w15:val="{8D71CDB2-8254-4FAE-8406-28AEFF75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2EE9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6715EF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6715E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6715E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4B30B1"/>
    <w:rPr>
      <w:color w:val="0000FF"/>
      <w:u w:val="single"/>
    </w:rPr>
  </w:style>
  <w:style w:type="paragraph" w:styleId="BalonMetni">
    <w:name w:val="Balloon Text"/>
    <w:basedOn w:val="Normal"/>
    <w:semiHidden/>
    <w:rsid w:val="004000E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75412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7541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0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6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>Prive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esim DİKMEN</dc:creator>
  <cp:keywords/>
  <dc:description/>
  <cp:lastModifiedBy>AHMET BİLİCİ</cp:lastModifiedBy>
  <cp:revision>14</cp:revision>
  <cp:lastPrinted>2014-05-16T08:35:00Z</cp:lastPrinted>
  <dcterms:created xsi:type="dcterms:W3CDTF">2021-03-03T07:53:00Z</dcterms:created>
  <dcterms:modified xsi:type="dcterms:W3CDTF">2024-02-23T13:58:00Z</dcterms:modified>
</cp:coreProperties>
</file>